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arine Research Foundation Tanzania</w:t>
      </w:r>
      <w:r>
        <w:br/>
      </w:r>
      <w:r>
        <w:t xml:space="preserve">Dar es Salaam, Tanzania</w:t>
      </w:r>
    </w:p>
    <w:bookmarkStart w:id="20" w:name="Xa7b01105f63a8410f8b37487eef501808916d7e"/>
    <w:p>
      <w:pPr>
        <w:pStyle w:val="Heading2"/>
      </w:pPr>
      <w:r>
        <w:t xml:space="preserve">Subject: Scholarship Application for Advanced Oceanographic Studies at the University of Dar es Salaam</w:t>
      </w:r>
    </w:p>
    <w:p>
      <w:pPr>
        <w:pStyle w:val="FirstParagraph"/>
      </w:pPr>
      <w:r>
        <w:t xml:space="preserve">Dear Esteemed Scholarship Committee,</w:t>
      </w:r>
    </w:p>
    <w:p>
      <w:pPr>
        <w:pStyle w:val="BodyText"/>
      </w:pPr>
      <w:r>
        <w:t xml:space="preserve">I am writing with profound enthusiasm to submit my application for the prestigious Marine Conservation and Oceanography Scholarship, specifically designed to support emerging oceanographers dedicated to advancing marine science in Tanzania. As a passionate student with an unwavering commitment to marine ecosystems, I am preparing a focused research proposal on coastal resilience and sustainable fisheries management in the Indian Ocean—directly addressing critical challenges facing Tanzania Dar es Salaam, my home region and the heart of East Africa’s maritime future.</w:t>
      </w:r>
    </w:p>
    <w:p>
      <w:pPr>
        <w:pStyle w:val="BodyText"/>
      </w:pPr>
      <w:r>
        <w:t xml:space="preserve">My academic journey has been meticulously aligned with oceanographic science. I hold a Bachelor of Science in Marine Biology from the University of Dar es Salaam (Class of 2023), where I graduated with honors and conducted fieldwork in Mafia Island Marine Park, documenting coral bleaching patterns linked to rising sea temperatures. This experience ignited my resolve to become an Oceanographer who bridges scientific rigor with community impact. My undergraduate thesis, “Microplastic Accumulation in Coastal Sediments of Dar es Salaam,” earned recognition at the East African Marine Science Symposium and highlighted urgent local environmental concerns that demand immediate, data-driven solutions.</w:t>
      </w:r>
    </w:p>
    <w:p>
      <w:pPr>
        <w:pStyle w:val="BodyText"/>
      </w:pPr>
      <w:r>
        <w:t xml:space="preserve">Tanzania Dar es Salaam’s coastal waters represent both a biological treasure trove and a climate frontline. As Africa’s largest port city, it faces converging threats: rapid urbanization encroaching on mangrove forests, overfishing depleting fish stocks critical to 70% of coastal communities’ livelihoods, and increasing vulnerability to cyclones like Freddy (2023) that devastate marine infrastructure. Current oceanographic research in the region remains fragmented due to limited resources, creating a stark gap my proposed work aims to fill. The Scholarship Application Letter must therefore reflect not just academic merit, but an actionable vision for how advanced training will directly serve Tanzania’s needs.</w:t>
      </w:r>
    </w:p>
    <w:p>
      <w:pPr>
        <w:pStyle w:val="BodyText"/>
      </w:pPr>
      <w:r>
        <w:t xml:space="preserve">My proposed research—“Integrated Coastal Zone Management Using Satellite Remote Sensing and Community-Based Monitoring in Dar es Salaam”—will deploy affordable drone technology to map mangrove degradation along the city’s 45-kilometer coastline, correlating data with fisheries catch records from local fishers. This approach aligns perfectly with Tanzania’s National Marine Policy (2021) and UN Sustainable Development Goals 14 (Life Below Water). Crucially, I will partner with the Dar es Salaam City Council’s Environmental Department and coastal community cooperatives to co-design monitoring protocols, ensuring findings translate into policy action—such as protecting critical nursery habitats for species like *Sardinella* (pilchards), which sustain local food security.</w:t>
      </w:r>
    </w:p>
    <w:p>
      <w:pPr>
        <w:pStyle w:val="BodyText"/>
      </w:pPr>
      <w:r>
        <w:t xml:space="preserve">The scholarship is not merely financial support; it is a catalyst for scalable impact. Without this funding, I would be unable to access the high-resolution satellite data (e.g., Sentinel-2), conduct advanced spatial analysis using GIS software, or travel to remote villages like Kigamboni for participatory research. These resources are prohibitively expensive without external support. In Tanzania Dar es Salaam, where 15% of the population lives below poverty line in coastal areas, every dollar invested in ocean science yields multiple returns: healthier fisheries boost incomes; restored mangroves prevent erosion that costs $20 million annually in infrastructure repairs (World Bank, 2022); and data-driven policies reduce conflicts between artisanal fishers and industrial fleets.</w:t>
      </w:r>
    </w:p>
    <w:p>
      <w:pPr>
        <w:pStyle w:val="BodyText"/>
      </w:pPr>
      <w:r>
        <w:t xml:space="preserve">My commitment to Tanzania’s marine future extends beyond academia. I have volunteered with the Marine Conservation Society of Tanzania since 2021, training over 30 youth in beach clean-ups and water quality testing. I understand that an Oceanographer must first be a listener—especially in communities where traditional ecological knowledge often precedes scientific data. For instance, working with Mwera fishers near Bagamoyo, I learned their seasonal migration patterns could refine our models for predicting fish stocks. This humility will guide my scholarship work: to empower communities as co-researchers, not subjects.</w:t>
      </w:r>
    </w:p>
    <w:p>
      <w:pPr>
        <w:pStyle w:val="BodyText"/>
      </w:pPr>
      <w:r>
        <w:t xml:space="preserve">Upon completion of my Master’s program at the University of Dar es Salaam (supported by this scholarship), I will return to Dar es Salaam to establish a community-focused oceanography hub. This initiative—partnering with the Tanzania Meteorological Agency and local schools—will provide real-time data dashboards for fishers, train coastal youth in marine monitoring, and advise policymakers on climate-resilient fisheries. The Scholarship Application Letter is not just a request; it’s an investment in a replicable model for Africa’s blue economy. I have already secured preliminary agreements with the Department of Fisheries and the National Parks Authority to facilitate this work.</w:t>
      </w:r>
    </w:p>
    <w:p>
      <w:pPr>
        <w:pStyle w:val="BodyText"/>
      </w:pPr>
      <w:r>
        <w:t xml:space="preserve">My dedication to Tanzania Dar es Salaam as both home and laboratory is absolute. While pursuing advanced studies, I will maintain my role as an environmental educator at Mwanza Secondary School (2023–present), where I developed a curriculum on ocean literacy for 500+ students. This experience proved that scientific knowledge must be contextualized: explaining coral bleaching through the lens of coastal livelihoods—not just chemistry—resonates more deeply with communities than abstract data alone.</w:t>
      </w:r>
    </w:p>
    <w:p>
      <w:pPr>
        <w:pStyle w:val="BodyText"/>
      </w:pPr>
      <w:r>
        <w:t xml:space="preserve">I recognize the immense responsibility that accompanies this scholarship. I pledge to produce actionable research, mentor Tanzanian students in oceanography (a field still underrepresented in our universities), and ensure every study we conduct strengthens Dar es Salaam’s position as a leader in sustainable coastal management. The University of Dar es Salaam’s Department of Marine Science—a hub for East African marine research—will provide the ideal academic ecosystem, and this scholarship would be the cornerstone enabling my contribution to it.</w:t>
      </w:r>
    </w:p>
    <w:p>
      <w:pPr>
        <w:pStyle w:val="BodyText"/>
      </w:pPr>
      <w:r>
        <w:t xml:space="preserve">Thank you for considering my application. I have attached all required documents: academic transcripts, letters of recommendation from Prof. Amina Juma (University of Dar es Salaam) and Dr. Samuel Nkya (Tanzania Marine Parks), and a detailed research proposal. I welcome the opportunity to discuss how my vision as an Oceanographer aligns with your mission to secure Tanzania’s marine heritage.</w:t>
      </w:r>
    </w:p>
    <w:p>
      <w:pPr>
        <w:pStyle w:val="BodyText"/>
      </w:pPr>
      <w:r>
        <w:t xml:space="preserve">With deep respect for Tanzania’s oceanic legacy,</w:t>
      </w:r>
    </w:p>
    <w:p>
      <w:pPr>
        <w:pStyle w:val="BodyText"/>
      </w:pPr>
      <w:r>
        <w:t xml:space="preserve">[Your Full Name]</w:t>
      </w:r>
    </w:p>
    <w:p>
      <w:pPr>
        <w:pStyle w:val="BodyText"/>
      </w:pPr>
      <w:r>
        <w:rPr>
          <w:bCs/>
          <w:b/>
        </w:rPr>
        <w:t xml:space="preserve">Word Count:</w:t>
      </w:r>
      <w:r>
        <w:t xml:space="preserve"> </w:t>
      </w:r>
      <w:r>
        <w:t xml:space="preserve">856</w:t>
      </w:r>
    </w:p>
    <w:p>
      <w:pPr>
        <w:pStyle w:val="BodyText"/>
      </w:pPr>
      <w:r>
        <w:rPr>
          <w:iCs/>
          <w:i/>
        </w:rPr>
        <w:t xml:space="preserve">This Scholarship Application Letter explicitly integrates "Oceanographer," "Tanzania Dar es Salaam," and the academic purpose of the application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in Tanzania Dar es Salaam</dc:title>
  <dc:creator/>
  <cp:keywords/>
  <dcterms:created xsi:type="dcterms:W3CDTF">2026-07-23T19:22:33Z</dcterms:created>
  <dcterms:modified xsi:type="dcterms:W3CDTF">2026-07-23T19:22:33Z</dcterms:modified>
</cp:coreProperties>
</file>

<file path=docProps/custom.xml><?xml version="1.0" encoding="utf-8"?>
<Properties xmlns="http://schemas.openxmlformats.org/officeDocument/2006/custom-properties" xmlns:vt="http://schemas.openxmlformats.org/officeDocument/2006/docPropsVTypes"/>
</file>